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Chicago Health Network</w:t>
      </w:r>
      <w:r>
        <w:br/>
      </w:r>
      <w:r>
        <w:t xml:space="preserve">123 Wellness Avenue</w:t>
      </w:r>
      <w:r>
        <w:br/>
      </w:r>
      <w:r>
        <w:t xml:space="preserve">Chicago, IL 60601</w:t>
      </w:r>
    </w:p>
    <w:bookmarkStart w:id="20" w:name="dear-hiring-committee"/>
    <w:p>
      <w:pPr>
        <w:pStyle w:val="Heading2"/>
      </w:pPr>
      <w:r>
        <w:t xml:space="preserve">Dear Hiring Committee,</w:t>
      </w:r>
    </w:p>
    <w:p>
      <w:pPr>
        <w:pStyle w:val="FirstParagraph"/>
      </w:pPr>
      <w:r>
        <w:t xml:space="preserve">I am writing to express my enthusiastic application for the Occupational Therapist Internship position at Chicago Health Network in United States Chicago. As a dedicated student completing my Master of Science in Occupational Therapy at the University of Illinois at Chicago (UIC), I have meticulously crafted this Internship Application Letter to demonstrate how my academic foundation, clinical experiences, and unwavering commitment to community health align precisely with your esteemed organization's mission. This opportunity represents a pivotal moment in my professional journey toward becoming a licensed Occupational Therapist in the United States healthcare landscape, particularly within the dynamic urban environment of Chicago.</w:t>
      </w:r>
    </w:p>
    <w:p>
      <w:pPr>
        <w:pStyle w:val="BodyText"/>
      </w:pPr>
      <w:r>
        <w:t xml:space="preserve">My academic trajectory has been purposefully designed to cultivate the clinical expertise required for effective occupational therapy practice in diverse American settings. During my coursework at UIC's College of Applied Health Sciences, I completed rigorous training in neurorehabilitation, pediatric occupational therapy, and mental health interventions—courses directly aligned with Chicago Health Network's specialized services. Most significantly, I maintained a 3.8 GPA while participating in the university's community-based fieldwork program across six Chicago clinics including Children's Memorial Hospital and the South Side Community Health Center. These experiences immersed me in the unique challenges and cultural nuances of delivering occupational therapy services throughout United States Chicago, from underserved neighborhoods like Englewood to affluent communities such as Lincoln Park.</w:t>
      </w:r>
    </w:p>
    <w:p>
      <w:pPr>
        <w:pStyle w:val="BodyText"/>
      </w:pPr>
      <w:r>
        <w:t xml:space="preserve">One transformative experience occurred during my clinical rotation at the Chicago Rehabilitation Institute, where I collaborated with a multidisciplinary team serving veterans with traumatic brain injuries. This internship required me to develop culturally responsive intervention plans for patients from diverse backgrounds—reflecting the rich mosaic of United States Chicago's population. I implemented evidence-based strategies such as constraint-induced movement therapy and cognitive retraining techniques that resulted in measurable improvements in 92% of my assigned patients' functional independence measures. This hands-on experience solidified my understanding that effective occupational therapy extends beyond clinical skills; it demands deep community engagement, particularly within the complex social fabric of a major American city like Chicago where socioeconomic factors profoundly impact health outcomes.</w:t>
      </w:r>
    </w:p>
    <w:p>
      <w:pPr>
        <w:pStyle w:val="BodyText"/>
      </w:pPr>
      <w:r>
        <w:t xml:space="preserve">My commitment to advancing occupational therapy practice in United States Chicago is further demonstrated through my volunteer work with the Urban Youth Empowerment Program. For 18 months, I designed and facilitated adaptive art therapy workshops for at-risk adolescents in the Austin neighborhood. This initiative directly addressed a critical gap identified by Chicago Department of Public Health reports regarding mental health support for youth of color. By creating accessible therapeutic environments using locally sourced materials, I helped participants improve fine motor skills while developing coping strategies—a practical application of occupational therapy principles that resonated deeply with the community's needs. This experience reinforced my belief that as an Occupational Therapist in Chicago, I must actively collaborate with neighborhoods to co-create solutions rather than impose clinical models.</w:t>
      </w:r>
    </w:p>
    <w:p>
      <w:pPr>
        <w:pStyle w:val="BodyText"/>
      </w:pPr>
      <w:r>
        <w:t xml:space="preserve">What particularly excites me about this Internship Application Letter opportunity is Chicago Health Network's innovative approach to integrating occupational therapy into comprehensive care models. Your organization's recent partnership with the City of Chicago's Department of Family and Support Services aligns perfectly with my advocacy for occupational therapy as a critical component in addressing systemic health disparities. I am eager to contribute to your transitional living program for formerly incarcerated individuals—a model that exemplifies how Occupational Therapist interventions can break cycles of recidivism through skill-building in daily living activities, community integration, and vocational planning. Having studied the network's publication "Therapy Beyond Walls: Transforming Urban Rehabilitation," I recognize how your work embodies the future of occupational therapy in United States Chicago.</w:t>
      </w:r>
    </w:p>
    <w:p>
      <w:pPr>
        <w:pStyle w:val="BodyText"/>
      </w:pPr>
      <w:r>
        <w:t xml:space="preserve">My technical competencies are equally aligned with your clinical needs. I am certified in Basic Life Support (BLS) and advanced training in telehealth platforms—essential skills following the pandemic's acceleration of virtual care models across Chicago's healthcare system. I've also completed specialized workshops on using the Occupational Therapy Practice Framework (OTPF-4) with neurodiverse populations, directly applicable to your expanding autism spectrum disorder services. Furthermore, my fluency in Spanish (certified at C1 level by the American Council on the Teaching of Foreign Languages) enables me to provide culturally competent care for Chicago's large Latinx community—a demographic disproportionately affected by healthcare access barriers.</w:t>
      </w:r>
    </w:p>
    <w:p>
      <w:pPr>
        <w:pStyle w:val="BodyText"/>
      </w:pPr>
      <w:r>
        <w:t xml:space="preserve">Chicago's unique position as a cultural and economic hub makes it an unparalleled training ground for occupational therapy. The city's blend of historic institutions like Rush University Medical Center and innovative startups in the Loop creates a fertile environment where Occupational Therapist interns can witness cutting-edge practice while addressing real-world inequities. I am particularly inspired by how Chicago Health Network has pioneered community-based models that bring care directly to neighborhoods through mobile therapy units—a philosophy I actively championed during my UIC student-led initiative to establish an occupational therapy pop-up clinic in the Pilsen neighborhood last spring.</w:t>
      </w:r>
    </w:p>
    <w:p>
      <w:pPr>
        <w:pStyle w:val="BodyText"/>
      </w:pPr>
      <w:r>
        <w:t xml:space="preserve">I understand that becoming a licensed Occupational Therapist in the United States requires not just academic excellence but also deep immersion in local healthcare ecosystems. That's why this internship represents more than career advancement—it's an opportunity to earn my clinical hours while actively contributing to Chicago's health landscape. I am prepared to bring my passion for community-centered care, evidence-based practice, and cultural humility to your team immediately upon acceptance. My references include Dr. Evelyn Rodriguez (UIC Faculty Coordinator) and Mr. James Carter (Clinical Supervisor at Chicago Rehabilitation Institute), both available upon request.</w:t>
      </w:r>
    </w:p>
    <w:p>
      <w:pPr>
        <w:pStyle w:val="BodyText"/>
      </w:pPr>
      <w:r>
        <w:t xml:space="preserve">Thank you for considering this Internship Application Letter as a testament to my dedication to occupational therapy excellence in United States Chicago. I have attached my resume, academic transcripts, and two letters of recommendation for your review. I welcome the opportunity to discuss how my skills in community engagement, clinical assessment, and therapeutic intervention can support Chicago Health Network's mission to "Transform Lives Through Purposeful Occupation." Please contact me at your earliest convenience to arrange an interview.</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Internship Application Letter contains approximately 850 words, meeting all specified requirements while emphasizing the critical keywords "Internship Application Letter," "Occupational Therapist," and "United States Chicago" throughout the documen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13:30:03Z</dcterms:created>
  <dcterms:modified xsi:type="dcterms:W3CDTF">2026-07-23T13:30:03Z</dcterms:modified>
</cp:coreProperties>
</file>

<file path=docProps/custom.xml><?xml version="1.0" encoding="utf-8"?>
<Properties xmlns="http://schemas.openxmlformats.org/officeDocument/2006/custom-properties" xmlns:vt="http://schemas.openxmlformats.org/officeDocument/2006/docPropsVTypes"/>
</file>